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649E" w:rsidRDefault="00D3649E" w:rsidP="00D3649E"/>
    <w:tbl>
      <w:tblPr>
        <w:tblW w:w="509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78"/>
        <w:gridCol w:w="3687"/>
        <w:gridCol w:w="401"/>
        <w:gridCol w:w="388"/>
        <w:gridCol w:w="388"/>
        <w:gridCol w:w="386"/>
        <w:gridCol w:w="373"/>
        <w:gridCol w:w="358"/>
      </w:tblGrid>
      <w:tr w:rsidR="00D3649E" w:rsidTr="00E27E35">
        <w:tc>
          <w:tcPr>
            <w:tcW w:w="5000" w:type="pct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D3649E" w:rsidRDefault="00D3649E" w:rsidP="00E27E35">
            <w:pPr>
              <w:jc w:val="center"/>
            </w:pPr>
            <w:r>
              <w:rPr>
                <w:b/>
                <w:sz w:val="22"/>
                <w:szCs w:val="22"/>
              </w:rPr>
              <w:t>POSUDEK VEDOUCÍHO BAKALÁŘSKÉ PRÁCE</w:t>
            </w:r>
          </w:p>
        </w:tc>
      </w:tr>
      <w:tr w:rsidR="00D3649E" w:rsidTr="00E27E35">
        <w:tc>
          <w:tcPr>
            <w:tcW w:w="183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Jméno a příjmení studenta/Autor</w:t>
            </w:r>
          </w:p>
        </w:tc>
        <w:tc>
          <w:tcPr>
            <w:tcW w:w="3161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D3649E" w:rsidRDefault="00D3649E" w:rsidP="00E27E35">
            <w:r>
              <w:t xml:space="preserve">Petra </w:t>
            </w:r>
            <w:proofErr w:type="spellStart"/>
            <w:r>
              <w:t>Varaďová</w:t>
            </w:r>
            <w:proofErr w:type="spellEnd"/>
          </w:p>
        </w:tc>
      </w:tr>
      <w:tr w:rsidR="00D3649E" w:rsidTr="00E27E35">
        <w:tc>
          <w:tcPr>
            <w:tcW w:w="183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Název práce</w:t>
            </w:r>
          </w:p>
        </w:tc>
        <w:tc>
          <w:tcPr>
            <w:tcW w:w="3161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D3649E" w:rsidRDefault="00D3649E" w:rsidP="00E27E35">
            <w:r>
              <w:t>Spolupráce mateřské školy s rodinou pohledem rodičů</w:t>
            </w:r>
          </w:p>
        </w:tc>
      </w:tr>
      <w:tr w:rsidR="00D3649E" w:rsidTr="00E27E35">
        <w:tc>
          <w:tcPr>
            <w:tcW w:w="183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Jméno a příjmení vedoucího práce</w:t>
            </w:r>
          </w:p>
        </w:tc>
        <w:tc>
          <w:tcPr>
            <w:tcW w:w="3161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D3649E" w:rsidRDefault="00D3649E" w:rsidP="00E27E35">
            <w:r>
              <w:t xml:space="preserve">Barbora Petrů Puhrová </w:t>
            </w:r>
          </w:p>
        </w:tc>
      </w:tr>
      <w:tr w:rsidR="00D3649E" w:rsidTr="00E27E35">
        <w:tc>
          <w:tcPr>
            <w:tcW w:w="183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Studijní obor</w:t>
            </w:r>
          </w:p>
        </w:tc>
        <w:tc>
          <w:tcPr>
            <w:tcW w:w="3161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D3649E" w:rsidRDefault="00D3649E" w:rsidP="00E27E35">
            <w:r>
              <w:t>Učitelství pro mateřské školy</w:t>
            </w:r>
          </w:p>
        </w:tc>
      </w:tr>
      <w:tr w:rsidR="00D3649E" w:rsidTr="00E27E35">
        <w:tc>
          <w:tcPr>
            <w:tcW w:w="183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Forma studia</w:t>
            </w:r>
          </w:p>
        </w:tc>
        <w:tc>
          <w:tcPr>
            <w:tcW w:w="3161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D3649E" w:rsidRDefault="00D3649E" w:rsidP="00E27E35">
            <w:r>
              <w:t>kombinovaná</w:t>
            </w:r>
          </w:p>
        </w:tc>
      </w:tr>
      <w:tr w:rsidR="00D3649E" w:rsidTr="00E27E35">
        <w:tc>
          <w:tcPr>
            <w:tcW w:w="183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D3649E" w:rsidRDefault="00D3649E" w:rsidP="00E27E35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3161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D3649E" w:rsidRDefault="00D3649E" w:rsidP="00E27E35">
            <w:pPr>
              <w:jc w:val="right"/>
              <w:rPr>
                <w:b/>
              </w:rPr>
            </w:pPr>
            <w:r>
              <w:rPr>
                <w:b/>
                <w:sz w:val="22"/>
                <w:szCs w:val="22"/>
              </w:rPr>
              <w:t>Stupeň hodnocení</w:t>
            </w:r>
          </w:p>
          <w:p w:rsidR="00D3649E" w:rsidRDefault="00D3649E" w:rsidP="00E27E35">
            <w:pPr>
              <w:jc w:val="right"/>
            </w:pPr>
            <w:r>
              <w:rPr>
                <w:b/>
                <w:sz w:val="22"/>
                <w:szCs w:val="22"/>
              </w:rPr>
              <w:t>dle stupnice ECTS</w:t>
            </w:r>
          </w:p>
        </w:tc>
      </w:tr>
      <w:tr w:rsidR="00D3649E" w:rsidTr="00E27E35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D3649E" w:rsidRDefault="00D3649E" w:rsidP="00E27E35">
            <w:pPr>
              <w:jc w:val="center"/>
              <w:rPr>
                <w:color w:val="FFFFFF"/>
              </w:rPr>
            </w:pPr>
            <w:r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520A33" w:rsidP="00E27E35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/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Úroveň jazykového zpracování (odborná, gramatická i stylistická úroveň textu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85634E" w:rsidP="00E27E35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1A1952" w:rsidP="00E27E35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D3649E" w:rsidRDefault="00D3649E" w:rsidP="00E27E35">
            <w:pPr>
              <w:jc w:val="center"/>
            </w:pPr>
            <w:r>
              <w:rPr>
                <w:b/>
                <w:color w:val="FFFFFF"/>
                <w:sz w:val="22"/>
                <w:szCs w:val="22"/>
              </w:rPr>
              <w:t>Teoretická část práce</w:t>
            </w: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5A1D1B" w:rsidP="00E27E35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C5703E" w:rsidP="00E27E35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C5703E" w:rsidP="00E27E35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D3649E" w:rsidRDefault="00D3649E" w:rsidP="00E27E35">
            <w:pPr>
              <w:jc w:val="center"/>
            </w:pPr>
            <w:r>
              <w:rPr>
                <w:b/>
                <w:color w:val="FFFFFF"/>
                <w:sz w:val="22"/>
                <w:szCs w:val="22"/>
              </w:rPr>
              <w:t>Praktická část práce</w:t>
            </w:r>
          </w:p>
        </w:tc>
      </w:tr>
      <w:tr w:rsidR="00D3649E" w:rsidTr="00E27E35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hideMark/>
          </w:tcPr>
          <w:p w:rsidR="00D3649E" w:rsidRDefault="00D3649E" w:rsidP="00E27E35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Bakalářská práce teoreticko-výzkumného charakteru</w:t>
            </w: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Věcná správnost výzkumných cílů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BD0567" w:rsidP="00E27E35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Adekvátnost výzkumných metod vzhledem k výzkumným otázkám</w:t>
            </w:r>
          </w:p>
          <w:p w:rsidR="00D3649E" w:rsidRDefault="00D3649E" w:rsidP="00E27E35">
            <w:r>
              <w:rPr>
                <w:sz w:val="22"/>
                <w:szCs w:val="22"/>
              </w:rPr>
              <w:t>(druh výzkumu, výzkumné strategie, výzkumný soubor, použité metody a techniky zpracování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85634E" w:rsidP="00E27E35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 xml:space="preserve">Bohatost získaných dat, adekvátnost zpracování dat, analýza dat a interpretace dat 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693A67" w:rsidP="00E27E35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903A29" w:rsidP="00E27E35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D3649E" w:rsidRDefault="00D3649E" w:rsidP="00E27E35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85634E" w:rsidP="00E27E35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85634E" w:rsidP="00E27E35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A70363" w:rsidP="00E27E35">
            <w:pPr>
              <w:jc w:val="center"/>
            </w:pPr>
            <w:r>
              <w:t>A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3649E" w:rsidRPr="001A1952" w:rsidRDefault="00D3649E" w:rsidP="001A1952">
            <w:pPr>
              <w:jc w:val="both"/>
            </w:pPr>
            <w:r w:rsidRPr="001A1952">
              <w:rPr>
                <w:sz w:val="22"/>
                <w:szCs w:val="22"/>
              </w:rPr>
              <w:t>Odůvodnění hodnocení práce:</w:t>
            </w:r>
          </w:p>
          <w:p w:rsidR="00D3099E" w:rsidRPr="001A1952" w:rsidRDefault="009E07E3" w:rsidP="00D3099E">
            <w:pPr>
              <w:jc w:val="both"/>
            </w:pPr>
            <w:r w:rsidRPr="00C5703E">
              <w:rPr>
                <w:sz w:val="22"/>
                <w:szCs w:val="22"/>
              </w:rPr>
              <w:t xml:space="preserve">Autorka se ve své práci zaměřila na </w:t>
            </w:r>
            <w:r w:rsidR="007C01E6" w:rsidRPr="00C5703E">
              <w:rPr>
                <w:sz w:val="22"/>
                <w:szCs w:val="22"/>
              </w:rPr>
              <w:t xml:space="preserve">problematiku spolupráce mateřské školy s rodinou. V teoretické části převažuje výklad pojmů spíše v bodech než jako souvislý text. </w:t>
            </w:r>
            <w:r w:rsidR="00896F60">
              <w:rPr>
                <w:sz w:val="22"/>
                <w:szCs w:val="22"/>
              </w:rPr>
              <w:t xml:space="preserve">Teoretické části by prospělo celkové shrnutí. </w:t>
            </w:r>
            <w:r w:rsidR="00E92C48" w:rsidRPr="00C5703E">
              <w:rPr>
                <w:sz w:val="22"/>
                <w:szCs w:val="22"/>
              </w:rPr>
              <w:t>Praktickou část otevírá popis výzkumné metody, místa a vzorku výzkumu. Tabulka 1 – Kategorie a k</w:t>
            </w:r>
            <w:r w:rsidR="00C5703E">
              <w:rPr>
                <w:sz w:val="22"/>
                <w:szCs w:val="22"/>
              </w:rPr>
              <w:t>ó</w:t>
            </w:r>
            <w:r w:rsidR="00E92C48" w:rsidRPr="00C5703E">
              <w:rPr>
                <w:sz w:val="22"/>
                <w:szCs w:val="22"/>
              </w:rPr>
              <w:t>dy z in</w:t>
            </w:r>
            <w:r w:rsidR="00C5703E">
              <w:rPr>
                <w:sz w:val="22"/>
                <w:szCs w:val="22"/>
              </w:rPr>
              <w:t>t</w:t>
            </w:r>
            <w:r w:rsidR="00E92C48" w:rsidRPr="00C5703E">
              <w:rPr>
                <w:sz w:val="22"/>
                <w:szCs w:val="22"/>
              </w:rPr>
              <w:t>erview mohla být doplněna o pozná</w:t>
            </w:r>
            <w:r w:rsidR="001A1952" w:rsidRPr="00C5703E">
              <w:rPr>
                <w:sz w:val="22"/>
                <w:szCs w:val="22"/>
              </w:rPr>
              <w:t xml:space="preserve">mky u všech kategorií. Přínosem práce je doporučení pro praxi dané mateřské školy s konkrétními návrhy na zlepšení spolupráce. </w:t>
            </w:r>
            <w:r w:rsidR="003F11A0" w:rsidRPr="00C5703E">
              <w:rPr>
                <w:sz w:val="22"/>
                <w:szCs w:val="22"/>
              </w:rPr>
              <w:t xml:space="preserve">Závěr práce není </w:t>
            </w:r>
            <w:r w:rsidR="00585780" w:rsidRPr="00C5703E">
              <w:rPr>
                <w:sz w:val="22"/>
                <w:szCs w:val="22"/>
              </w:rPr>
              <w:t>vhodně strukturován,</w:t>
            </w:r>
            <w:r w:rsidR="00BD0567">
              <w:rPr>
                <w:sz w:val="22"/>
                <w:szCs w:val="22"/>
              </w:rPr>
              <w:t xml:space="preserve"> jelikož neshrnuje celou práci, dále </w:t>
            </w:r>
            <w:r w:rsidR="00585780" w:rsidRPr="00C5703E">
              <w:rPr>
                <w:sz w:val="22"/>
                <w:szCs w:val="22"/>
              </w:rPr>
              <w:t xml:space="preserve">pojem evaluace nemá své ukotvení v teoretické části práce. </w:t>
            </w:r>
            <w:r w:rsidR="00C5703E">
              <w:rPr>
                <w:sz w:val="22"/>
                <w:szCs w:val="22"/>
              </w:rPr>
              <w:t xml:space="preserve">V práci </w:t>
            </w:r>
            <w:r w:rsidR="00693A67" w:rsidRPr="00C5703E">
              <w:rPr>
                <w:sz w:val="22"/>
                <w:szCs w:val="22"/>
              </w:rPr>
              <w:t xml:space="preserve">se </w:t>
            </w:r>
            <w:r w:rsidR="00896F60">
              <w:rPr>
                <w:sz w:val="22"/>
                <w:szCs w:val="22"/>
              </w:rPr>
              <w:t xml:space="preserve">občasně </w:t>
            </w:r>
            <w:r w:rsidR="00693A67" w:rsidRPr="00C5703E">
              <w:rPr>
                <w:sz w:val="22"/>
                <w:szCs w:val="22"/>
              </w:rPr>
              <w:t xml:space="preserve">objevují gramatické chyby, seznam literatury není seřazen abecedně. </w:t>
            </w:r>
            <w:r w:rsidR="001A1952" w:rsidRPr="00C5703E">
              <w:rPr>
                <w:sz w:val="22"/>
                <w:szCs w:val="22"/>
              </w:rPr>
              <w:t>Oceňuji spolupráci se studentkou v přípravné fázi, zejména připravenost na konzultaci a n</w:t>
            </w:r>
            <w:r w:rsidR="00903A29">
              <w:rPr>
                <w:sz w:val="22"/>
                <w:szCs w:val="22"/>
              </w:rPr>
              <w:t xml:space="preserve">ásledné zapracování připomínek, se zájmem pracovala na empirické části práce. </w:t>
            </w:r>
            <w:r w:rsidR="001A1952" w:rsidRPr="00C5703E">
              <w:rPr>
                <w:sz w:val="22"/>
                <w:szCs w:val="22"/>
              </w:rPr>
              <w:t xml:space="preserve"> </w:t>
            </w:r>
            <w:r w:rsidR="00D3649E" w:rsidRPr="00C5703E">
              <w:rPr>
                <w:sz w:val="22"/>
                <w:szCs w:val="22"/>
              </w:rPr>
              <w:t>Práci doporučuji k obhajobě.</w:t>
            </w:r>
          </w:p>
        </w:tc>
      </w:tr>
      <w:tr w:rsidR="00D3649E" w:rsidTr="00E27E35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D3649E" w:rsidRDefault="00D3649E" w:rsidP="00E27E35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Otázky k obhajobě:</w:t>
            </w:r>
          </w:p>
          <w:p w:rsidR="00D3649E" w:rsidRDefault="00D3649E" w:rsidP="00D3099E">
            <w:pPr>
              <w:rPr>
                <w:sz w:val="22"/>
                <w:szCs w:val="22"/>
              </w:rPr>
            </w:pPr>
            <w:r w:rsidRPr="00896F60">
              <w:rPr>
                <w:sz w:val="22"/>
                <w:szCs w:val="22"/>
              </w:rPr>
              <w:t>1.</w:t>
            </w:r>
            <w:r w:rsidR="00D3099E">
              <w:rPr>
                <w:sz w:val="22"/>
                <w:szCs w:val="22"/>
              </w:rPr>
              <w:t xml:space="preserve"> </w:t>
            </w:r>
            <w:r w:rsidR="00171249" w:rsidRPr="00896F60">
              <w:rPr>
                <w:sz w:val="22"/>
                <w:szCs w:val="22"/>
              </w:rPr>
              <w:t>Popište pozitiva a negativa kvalitativní metodologie, uveďte do souvislosti s vaším výzkumem.</w:t>
            </w:r>
          </w:p>
          <w:p w:rsidR="00D3099E" w:rsidRDefault="00D3099E" w:rsidP="00D3099E">
            <w:r>
              <w:rPr>
                <w:sz w:val="22"/>
                <w:szCs w:val="22"/>
              </w:rPr>
              <w:t xml:space="preserve">2. Co považujete za přínosné </w:t>
            </w:r>
            <w:r>
              <w:rPr>
                <w:sz w:val="22"/>
                <w:szCs w:val="22"/>
              </w:rPr>
              <w:t>pro vaši budoucí profesní kariéru</w:t>
            </w:r>
            <w:r>
              <w:rPr>
                <w:sz w:val="22"/>
                <w:szCs w:val="22"/>
              </w:rPr>
              <w:t xml:space="preserve"> vzhledem k tématu, které jste zkoumala</w:t>
            </w:r>
            <w:r>
              <w:rPr>
                <w:sz w:val="22"/>
                <w:szCs w:val="22"/>
              </w:rPr>
              <w:t xml:space="preserve">? </w:t>
            </w: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D3649E" w:rsidRDefault="00D3649E" w:rsidP="00E27E35">
            <w:r>
              <w:rPr>
                <w:b/>
                <w:sz w:val="22"/>
                <w:szCs w:val="22"/>
              </w:rPr>
              <w:t>Celkové hodnocení</w:t>
            </w:r>
            <w:r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BD0567" w:rsidP="00E27E35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649E" w:rsidRDefault="00D3649E" w:rsidP="00E27E35">
            <w:pPr>
              <w:jc w:val="center"/>
            </w:pPr>
          </w:p>
        </w:tc>
      </w:tr>
      <w:tr w:rsidR="00D3649E" w:rsidTr="00E27E35">
        <w:tc>
          <w:tcPr>
            <w:tcW w:w="3788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 xml:space="preserve">Datum: </w:t>
            </w:r>
          </w:p>
        </w:tc>
        <w:tc>
          <w:tcPr>
            <w:tcW w:w="1212" w:type="pct"/>
            <w:gridSpan w:val="6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3649E" w:rsidRDefault="00D3649E" w:rsidP="00E27E35">
            <w:r>
              <w:rPr>
                <w:sz w:val="22"/>
                <w:szCs w:val="22"/>
              </w:rPr>
              <w:t>Podpis:</w:t>
            </w:r>
          </w:p>
        </w:tc>
      </w:tr>
    </w:tbl>
    <w:p w:rsidR="00D3649E" w:rsidRDefault="00D3649E" w:rsidP="00D3649E"/>
    <w:p w:rsidR="00D3649E" w:rsidRDefault="00D3649E" w:rsidP="00D3649E"/>
    <w:p w:rsidR="00390A6F" w:rsidRDefault="00AF1F42"/>
    <w:sectPr w:rsidR="00390A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1383" w:rsidRDefault="00941383" w:rsidP="00941383">
      <w:r>
        <w:separator/>
      </w:r>
    </w:p>
  </w:endnote>
  <w:endnote w:type="continuationSeparator" w:id="0">
    <w:p w:rsidR="00941383" w:rsidRDefault="00941383" w:rsidP="00941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1383" w:rsidRDefault="00941383" w:rsidP="00941383">
      <w:r>
        <w:separator/>
      </w:r>
    </w:p>
  </w:footnote>
  <w:footnote w:type="continuationSeparator" w:id="0">
    <w:p w:rsidR="00941383" w:rsidRDefault="00941383" w:rsidP="00941383">
      <w:r>
        <w:continuationSeparator/>
      </w:r>
    </w:p>
  </w:footnote>
  <w:footnote w:id="1">
    <w:p w:rsidR="00D3649E" w:rsidRDefault="00D3649E" w:rsidP="00D3649E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  <w:bookmarkStart w:id="0" w:name="_GoBack"/>
      <w:bookmarkEnd w:id="0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DAwMzE0MjUzMzdV0lEKTi0uzszPAykwrgUANZdKgywAAAA="/>
  </w:docVars>
  <w:rsids>
    <w:rsidRoot w:val="00941383"/>
    <w:rsid w:val="0006506E"/>
    <w:rsid w:val="000C46F0"/>
    <w:rsid w:val="00171249"/>
    <w:rsid w:val="001A1952"/>
    <w:rsid w:val="003F11A0"/>
    <w:rsid w:val="00520A33"/>
    <w:rsid w:val="0054436F"/>
    <w:rsid w:val="00585780"/>
    <w:rsid w:val="005A1D1B"/>
    <w:rsid w:val="005E0948"/>
    <w:rsid w:val="00693A67"/>
    <w:rsid w:val="00763702"/>
    <w:rsid w:val="007C01E6"/>
    <w:rsid w:val="0085634E"/>
    <w:rsid w:val="00896F60"/>
    <w:rsid w:val="00903A29"/>
    <w:rsid w:val="0091753F"/>
    <w:rsid w:val="00941383"/>
    <w:rsid w:val="009E07E3"/>
    <w:rsid w:val="00A70363"/>
    <w:rsid w:val="00BD0567"/>
    <w:rsid w:val="00C5703E"/>
    <w:rsid w:val="00D3099E"/>
    <w:rsid w:val="00D3649E"/>
    <w:rsid w:val="00D55E0A"/>
    <w:rsid w:val="00DE46EF"/>
    <w:rsid w:val="00E92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413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941383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941383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94138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413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941383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941383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9413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386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itel</dc:creator>
  <cp:lastModifiedBy>Petrů Puhrová Barbora</cp:lastModifiedBy>
  <cp:revision>5</cp:revision>
  <dcterms:created xsi:type="dcterms:W3CDTF">2017-05-05T19:59:00Z</dcterms:created>
  <dcterms:modified xsi:type="dcterms:W3CDTF">2017-05-12T08:23:00Z</dcterms:modified>
</cp:coreProperties>
</file>